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3A38" w:rsidRPr="00D12329" w:rsidRDefault="004C70F0">
      <w:pPr>
        <w:tabs>
          <w:tab w:val="right" w:pos="709"/>
        </w:tabs>
        <w:jc w:val="center"/>
        <w:rPr>
          <w:rFonts w:ascii="Cambria" w:eastAsia="Calibri" w:hAnsi="Cambria" w:cs="Calibri"/>
          <w:sz w:val="20"/>
          <w:szCs w:val="20"/>
        </w:rPr>
      </w:pPr>
      <w:r w:rsidRPr="00D12329">
        <w:rPr>
          <w:rFonts w:ascii="Cambria" w:eastAsia="Calibri" w:hAnsi="Cambria" w:cs="Calibri"/>
          <w:noProof/>
          <w:sz w:val="20"/>
          <w:szCs w:val="20"/>
        </w:rPr>
        <w:drawing>
          <wp:inline distT="0" distB="0" distL="0" distR="0">
            <wp:extent cx="974863" cy="1376433"/>
            <wp:effectExtent l="19050" t="0" r="0" b="0"/>
            <wp:docPr id="6" name="Picture 6" descr="C:\Users\nazmy\Desktop\IMG-20170820-WA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azmy\Desktop\IMG-20170820-WA000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863" cy="13764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D9D" w:rsidRDefault="002D7F7C" w:rsidP="00D12329">
      <w:pPr>
        <w:spacing w:after="0" w:line="240" w:lineRule="auto"/>
        <w:jc w:val="center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NAME: </w:t>
      </w:r>
      <w:proofErr w:type="spellStart"/>
      <w:r w:rsidR="00A61F72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Hossny</w:t>
      </w:r>
      <w:proofErr w:type="spellEnd"/>
    </w:p>
    <w:p w:rsidR="00D12329" w:rsidRPr="00D12329" w:rsidRDefault="007A5D9D" w:rsidP="00D12329">
      <w:pPr>
        <w:spacing w:after="0" w:line="240" w:lineRule="auto"/>
        <w:jc w:val="center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hyperlink r:id="rId7" w:history="1">
        <w:r w:rsidRPr="00CA755F">
          <w:rPr>
            <w:rStyle w:val="Hyperlink"/>
            <w:rFonts w:ascii="Cambria" w:eastAsia="Calibri" w:hAnsi="Cambria" w:cs="Calibri"/>
            <w:b/>
            <w:sz w:val="20"/>
            <w:szCs w:val="20"/>
          </w:rPr>
          <w:t>Hossny.373006@2freemail.com</w:t>
        </w:r>
      </w:hyperlink>
      <w:r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 </w:t>
      </w:r>
      <w:r w:rsidR="00A61F72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</w:t>
      </w: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 xml:space="preserve">Objective </w:t>
      </w:r>
    </w:p>
    <w:p w:rsidR="00BB3A38" w:rsidRPr="00D12329" w:rsidRDefault="002D7F7C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To pursue career that will develop my skills in a company that requires highly oriented individual, self-motivated and communicated well with all levels of management and fellow employees.</w:t>
      </w: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Work experiences:</w:t>
      </w:r>
    </w:p>
    <w:p w:rsidR="00BB3A38" w:rsidRPr="00D12329" w:rsidRDefault="00554136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Sales Advisor</w:t>
      </w:r>
    </w:p>
    <w:p w:rsidR="00BB3A38" w:rsidRPr="00D12329" w:rsidRDefault="00E70757" w:rsidP="00E70757">
      <w:pPr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Arial" w:hAnsi="Cambria" w:cs="Arial"/>
          <w:b/>
          <w:color w:val="000000" w:themeColor="text1"/>
          <w:sz w:val="20"/>
          <w:szCs w:val="20"/>
        </w:rPr>
        <w:t xml:space="preserve">From 2010 </w:t>
      </w:r>
      <w:r w:rsidR="0047653E" w:rsidRPr="00D12329">
        <w:rPr>
          <w:rFonts w:ascii="Cambria" w:eastAsia="Arial" w:hAnsi="Cambria" w:cs="Arial"/>
          <w:b/>
          <w:color w:val="000000" w:themeColor="text1"/>
          <w:sz w:val="20"/>
          <w:szCs w:val="20"/>
        </w:rPr>
        <w:t>to</w:t>
      </w:r>
      <w:r w:rsidRPr="00D12329">
        <w:rPr>
          <w:rFonts w:ascii="Cambria" w:eastAsia="Arial" w:hAnsi="Cambria" w:cs="Arial"/>
          <w:b/>
          <w:color w:val="000000" w:themeColor="text1"/>
          <w:sz w:val="20"/>
          <w:szCs w:val="20"/>
        </w:rPr>
        <w:t xml:space="preserve"> 2013</w:t>
      </w:r>
      <w:r w:rsidR="002D7F7C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 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(</w:t>
      </w:r>
      <w:proofErr w:type="spellStart"/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Qoura</w:t>
      </w:r>
      <w:proofErr w:type="spellEnd"/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factory of paints)</w:t>
      </w:r>
      <w:r w:rsidR="002D7F7C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Egypt, </w:t>
      </w:r>
      <w:proofErr w:type="spellStart"/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Zagazig</w:t>
      </w:r>
      <w:proofErr w:type="spellEnd"/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Arrange merchandise on shelves according to popularity and other criteria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Approach customers and offer them advice on products to persuade them to buy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Provide information and other services such as handling returns of merchandise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Locate products on behalf of customers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Deal with complaints in a patient and helpful manner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Take and record orders through a computer system in person or over the phone/e-mail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Update customer information in databases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Go the “extra mile” to meet targets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Monitor shelves inventory and unload new products when needed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Operate cash registers and close daily revenues.</w:t>
      </w:r>
    </w:p>
    <w:p w:rsidR="0047653E" w:rsidRPr="00D12329" w:rsidRDefault="0047653E" w:rsidP="00554136">
      <w:pPr>
        <w:pStyle w:val="ListParagraph"/>
        <w:numPr>
          <w:ilvl w:val="0"/>
          <w:numId w:val="16"/>
        </w:numPr>
        <w:spacing w:before="100" w:beforeAutospacing="1" w:after="240"/>
        <w:jc w:val="both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Maintain a clean and orderly environment in the store.</w:t>
      </w:r>
    </w:p>
    <w:p w:rsidR="00E70757" w:rsidRPr="00D12329" w:rsidRDefault="00554136" w:rsidP="00E70757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Sales Advisor</w:t>
      </w:r>
    </w:p>
    <w:p w:rsidR="00E70757" w:rsidRPr="00D12329" w:rsidRDefault="00E70757" w:rsidP="0047653E">
      <w:pPr>
        <w:pStyle w:val="Default"/>
        <w:rPr>
          <w:rFonts w:ascii="Cambria" w:hAnsi="Cambria" w:cs="Times New Roman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From 2013 </w:t>
      </w:r>
      <w:r w:rsidR="0047653E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to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2017 (</w:t>
      </w:r>
      <w:proofErr w:type="spellStart"/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Sadyer</w:t>
      </w:r>
      <w:proofErr w:type="spellEnd"/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company for </w:t>
      </w:r>
      <w:r w:rsidR="0037098B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Real State, </w:t>
      </w:r>
      <w:r w:rsidR="00D12329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Readymade and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</w:t>
      </w:r>
      <w:r w:rsidR="00D12329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C</w:t>
      </w:r>
      <w:r w:rsidR="0037098B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onstructions </w:t>
      </w:r>
      <w:r w:rsidR="00D12329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of 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building </w:t>
      </w:r>
      <w:r w:rsidR="0047653E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materials) Saudi Kingdom.</w:t>
      </w:r>
    </w:p>
    <w:p w:rsidR="00E70757" w:rsidRPr="00D12329" w:rsidRDefault="00E70757" w:rsidP="00E7075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color w:val="000000" w:themeColor="text1"/>
          <w:sz w:val="20"/>
          <w:szCs w:val="20"/>
        </w:rPr>
        <w:t xml:space="preserve"> </w:t>
      </w:r>
    </w:p>
    <w:p w:rsidR="00BB3A38" w:rsidRPr="00D12329" w:rsidRDefault="00BB3A38" w:rsidP="00E70757">
      <w:pPr>
        <w:spacing w:after="0" w:line="240" w:lineRule="auto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Sell ready mix concrete, block, related products, and provide Value Engineering.</w:t>
      </w: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ab/>
      </w: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Develop, analyze and maintain market intelligence.</w:t>
      </w: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Network, Build and maintain customer relationships internally and externally.</w:t>
      </w: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Quote prices, credit terms and prepare sales contracts.</w:t>
      </w: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Some selected promotional activities and trade association involvement.</w:t>
      </w: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Track projects from design stage to award of concrete products.</w:t>
      </w:r>
    </w:p>
    <w:p w:rsidR="00554136" w:rsidRPr="00D12329" w:rsidRDefault="00554136" w:rsidP="00554136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Prepare and distribute upon request LEED ® project reports.</w:t>
      </w:r>
    </w:p>
    <w:p w:rsidR="0047653E" w:rsidRPr="00D12329" w:rsidRDefault="00554136" w:rsidP="00CB47B7">
      <w:pPr>
        <w:numPr>
          <w:ilvl w:val="0"/>
          <w:numId w:val="15"/>
        </w:numPr>
        <w:spacing w:after="0"/>
        <w:ind w:left="480"/>
        <w:jc w:val="both"/>
        <w:textAlignment w:val="baseline"/>
        <w:rPr>
          <w:rFonts w:ascii="Cambria" w:eastAsia="Times New Roman" w:hAnsi="Cambria" w:cs="Andalus"/>
          <w:color w:val="000000" w:themeColor="text1"/>
          <w:sz w:val="20"/>
          <w:szCs w:val="20"/>
        </w:rPr>
      </w:pPr>
      <w:r w:rsidRPr="00D12329">
        <w:rPr>
          <w:rFonts w:ascii="Cambria" w:eastAsia="Times New Roman" w:hAnsi="Cambria" w:cs="Andalus"/>
          <w:color w:val="000000" w:themeColor="text1"/>
          <w:sz w:val="20"/>
          <w:szCs w:val="20"/>
        </w:rPr>
        <w:t>Support and backup inside retail block sales.</w:t>
      </w:r>
    </w:p>
    <w:p w:rsidR="00BB3A38" w:rsidRPr="00D12329" w:rsidRDefault="00BB3A38">
      <w:pPr>
        <w:spacing w:after="0" w:line="240" w:lineRule="auto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</w:p>
    <w:p w:rsidR="00D12329" w:rsidRPr="00D12329" w:rsidRDefault="00D12329" w:rsidP="00A61F72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</w:p>
    <w:p w:rsidR="00BB3A38" w:rsidRPr="00D12329" w:rsidRDefault="002D7F7C" w:rsidP="00A61F72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Skills</w:t>
      </w:r>
    </w:p>
    <w:p w:rsidR="00BB3A38" w:rsidRPr="00D12329" w:rsidRDefault="002D7F7C">
      <w:pPr>
        <w:numPr>
          <w:ilvl w:val="0"/>
          <w:numId w:val="6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Good interpersonal communication.</w:t>
      </w:r>
    </w:p>
    <w:p w:rsidR="00BB3A38" w:rsidRPr="00D12329" w:rsidRDefault="002D7F7C">
      <w:pPr>
        <w:numPr>
          <w:ilvl w:val="0"/>
          <w:numId w:val="6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lastRenderedPageBreak/>
        <w:t>Fast learning and can work under time pressure.</w:t>
      </w:r>
    </w:p>
    <w:p w:rsidR="00BB3A38" w:rsidRPr="00D12329" w:rsidRDefault="002D7F7C">
      <w:pPr>
        <w:numPr>
          <w:ilvl w:val="0"/>
          <w:numId w:val="6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Analytical and problem are solving and decision making skills.</w:t>
      </w:r>
    </w:p>
    <w:p w:rsidR="00BB3A38" w:rsidRPr="00D12329" w:rsidRDefault="002D7F7C">
      <w:pPr>
        <w:numPr>
          <w:ilvl w:val="0"/>
          <w:numId w:val="6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Stress management skills and time management skills.</w:t>
      </w:r>
    </w:p>
    <w:p w:rsidR="00BB3A38" w:rsidRPr="00D12329" w:rsidRDefault="002D7F7C">
      <w:pPr>
        <w:numPr>
          <w:ilvl w:val="0"/>
          <w:numId w:val="6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Effective verbal and listening communication skills.</w:t>
      </w:r>
    </w:p>
    <w:p w:rsidR="0047653E" w:rsidRPr="00D12329" w:rsidRDefault="002D7F7C" w:rsidP="0047653E">
      <w:pPr>
        <w:numPr>
          <w:ilvl w:val="0"/>
          <w:numId w:val="6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Team player ability to convince and dea</w:t>
      </w:r>
      <w:r w:rsidR="0047653E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l with various</w:t>
      </w:r>
    </w:p>
    <w:p w:rsidR="0047653E" w:rsidRPr="00D12329" w:rsidRDefault="0047653E">
      <w:pPr>
        <w:rPr>
          <w:rFonts w:ascii="Cambria" w:eastAsia="Calibri" w:hAnsi="Cambria" w:cs="Calibri"/>
          <w:color w:val="000000" w:themeColor="text1"/>
          <w:sz w:val="20"/>
          <w:szCs w:val="20"/>
          <w:u w:val="single"/>
        </w:rPr>
      </w:pP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LANGUAGE SKILLS:</w:t>
      </w: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Arabic                        the mother tongue</w:t>
      </w: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English                       good (speaking – writing)</w:t>
      </w:r>
    </w:p>
    <w:p w:rsidR="0047653E" w:rsidRPr="00D12329" w:rsidRDefault="002D7F7C" w:rsidP="0047653E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TRAINING COURSES:</w:t>
      </w:r>
    </w:p>
    <w:p w:rsidR="0047653E" w:rsidRPr="00D12329" w:rsidRDefault="0047653E" w:rsidP="004765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7" w:line="240" w:lineRule="auto"/>
        <w:rPr>
          <w:rFonts w:ascii="Cambria" w:hAnsi="Cambria" w:cs="Times New Roman"/>
          <w:b/>
          <w:bCs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b/>
          <w:bCs/>
          <w:color w:val="000000" w:themeColor="text1"/>
          <w:sz w:val="20"/>
          <w:szCs w:val="20"/>
        </w:rPr>
        <w:t xml:space="preserve">English Course </w:t>
      </w:r>
    </w:p>
    <w:p w:rsidR="0047653E" w:rsidRPr="00D12329" w:rsidRDefault="0047653E" w:rsidP="004765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7" w:line="240" w:lineRule="auto"/>
        <w:rPr>
          <w:rFonts w:ascii="Cambria" w:hAnsi="Cambria" w:cs="Times New Roman"/>
          <w:b/>
          <w:bCs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b/>
          <w:bCs/>
          <w:color w:val="000000" w:themeColor="text1"/>
          <w:sz w:val="20"/>
          <w:szCs w:val="20"/>
        </w:rPr>
        <w:t xml:space="preserve">Marketing Course </w:t>
      </w:r>
    </w:p>
    <w:p w:rsidR="0047653E" w:rsidRPr="00D12329" w:rsidRDefault="0047653E" w:rsidP="004765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7" w:line="240" w:lineRule="auto"/>
        <w:rPr>
          <w:rFonts w:ascii="Cambria" w:hAnsi="Cambria" w:cs="Times New Roman"/>
          <w:b/>
          <w:bCs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b/>
          <w:bCs/>
          <w:color w:val="000000" w:themeColor="text1"/>
          <w:sz w:val="20"/>
          <w:szCs w:val="20"/>
        </w:rPr>
        <w:t xml:space="preserve">Leadership Course </w:t>
      </w:r>
    </w:p>
    <w:p w:rsidR="0047653E" w:rsidRPr="00D12329" w:rsidRDefault="0047653E" w:rsidP="004765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7" w:line="240" w:lineRule="auto"/>
        <w:rPr>
          <w:rFonts w:ascii="Cambria" w:hAnsi="Cambria" w:cs="Times New Roman"/>
          <w:b/>
          <w:bCs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b/>
          <w:bCs/>
          <w:color w:val="000000" w:themeColor="text1"/>
          <w:sz w:val="20"/>
          <w:szCs w:val="20"/>
        </w:rPr>
        <w:t xml:space="preserve">Strategic Planning Course </w:t>
      </w:r>
    </w:p>
    <w:p w:rsidR="0047653E" w:rsidRPr="00D12329" w:rsidRDefault="0047653E" w:rsidP="004765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7" w:line="240" w:lineRule="auto"/>
        <w:rPr>
          <w:rFonts w:ascii="Cambria" w:hAnsi="Cambria" w:cs="Times New Roman"/>
          <w:b/>
          <w:bCs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b/>
          <w:bCs/>
          <w:color w:val="000000" w:themeColor="text1"/>
          <w:sz w:val="20"/>
          <w:szCs w:val="20"/>
        </w:rPr>
        <w:t xml:space="preserve">Thinking Skills Course </w:t>
      </w:r>
    </w:p>
    <w:p w:rsidR="0047653E" w:rsidRPr="00D12329" w:rsidRDefault="0047653E" w:rsidP="004765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 w:themeColor="text1"/>
          <w:sz w:val="20"/>
          <w:szCs w:val="20"/>
        </w:rPr>
      </w:pPr>
      <w:r w:rsidRPr="00D12329">
        <w:rPr>
          <w:rFonts w:ascii="Cambria" w:hAnsi="Cambria" w:cs="Times New Roman"/>
          <w:b/>
          <w:bCs/>
          <w:color w:val="000000" w:themeColor="text1"/>
          <w:sz w:val="20"/>
          <w:szCs w:val="20"/>
        </w:rPr>
        <w:t xml:space="preserve">Problem Solving Course </w:t>
      </w:r>
    </w:p>
    <w:p w:rsidR="0047653E" w:rsidRPr="00D12329" w:rsidRDefault="0047653E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COMPUTER SKILLS:</w:t>
      </w:r>
    </w:p>
    <w:p w:rsidR="00037DF2" w:rsidRPr="00D12329" w:rsidRDefault="002D7F7C" w:rsidP="0047653E">
      <w:pPr>
        <w:numPr>
          <w:ilvl w:val="0"/>
          <w:numId w:val="8"/>
        </w:numPr>
        <w:ind w:left="720" w:hanging="360"/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Including the ability of understanding of EXCEL, WORD, Fair keyboarding skills, very good internet user.</w:t>
      </w: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HOBBIES:</w:t>
      </w:r>
    </w:p>
    <w:p w:rsidR="00BB3A38" w:rsidRPr="00D12329" w:rsidRDefault="002D7F7C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Fashion – cars – music – internet (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Estimator incidents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)</w:t>
      </w:r>
    </w:p>
    <w:p w:rsidR="00BB3A38" w:rsidRPr="00D12329" w:rsidRDefault="002D7F7C">
      <w:pPr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EDUCATIONAL BACKGROUND:</w:t>
      </w:r>
    </w:p>
    <w:p w:rsidR="00BB3A38" w:rsidRPr="00D12329" w:rsidRDefault="002D7F7C" w:rsidP="00A61F72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200</w:t>
      </w:r>
      <w:r w:rsidR="00A61F7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5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– 200</w:t>
      </w:r>
      <w:r w:rsidR="00A61F7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9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 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BSC of commerce 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– Business Administration &amp; accounti</w:t>
      </w:r>
      <w:r w:rsidR="00554136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ng – ZAGAZIG University – EGYPT.</w:t>
      </w:r>
    </w:p>
    <w:p w:rsidR="00BB3A38" w:rsidRPr="00D12329" w:rsidRDefault="002D7F7C" w:rsidP="00A61F72">
      <w:pPr>
        <w:tabs>
          <w:tab w:val="left" w:pos="8925"/>
        </w:tabs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200</w:t>
      </w:r>
      <w:r w:rsidR="00A61F7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2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– 200</w:t>
      </w:r>
      <w:r w:rsidR="00A61F7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5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secondary Education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– ZAGAZIG School – EGYPT</w:t>
      </w:r>
      <w:r w:rsidR="00554136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.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ab/>
      </w:r>
    </w:p>
    <w:p w:rsidR="00BB3A38" w:rsidRPr="00D12329" w:rsidRDefault="002D7F7C">
      <w:pPr>
        <w:rPr>
          <w:rFonts w:ascii="Cambria" w:eastAsia="Calibri" w:hAnsi="Cambria" w:cs="Calibri"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  <w:u w:val="single"/>
        </w:rPr>
        <w:t>PERSONAL DATA:</w:t>
      </w:r>
    </w:p>
    <w:p w:rsidR="00BB3A38" w:rsidRPr="00D12329" w:rsidRDefault="002D7F7C" w:rsidP="00037DF2">
      <w:pPr>
        <w:spacing w:line="240" w:lineRule="auto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bookmarkStart w:id="0" w:name="_GoBack"/>
      <w:bookmarkEnd w:id="0"/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EXPIRY DATE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: </w:t>
      </w:r>
      <w:r w:rsidR="00037DF2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   </w:t>
      </w:r>
      <w:r w:rsidR="00037DF2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J</w:t>
      </w:r>
      <w:r w:rsidR="00D12329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A</w:t>
      </w:r>
      <w:r w:rsidR="00037DF2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N- 15 – 2020</w:t>
      </w:r>
      <w:r w:rsidR="00037DF2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ab/>
      </w:r>
    </w:p>
    <w:p w:rsidR="00BB3A38" w:rsidRPr="00D12329" w:rsidRDefault="002D7F7C">
      <w:pPr>
        <w:spacing w:line="240" w:lineRule="auto"/>
        <w:rPr>
          <w:rFonts w:ascii="Cambria" w:eastAsia="Calibri" w:hAnsi="Cambria" w:cs="Calibri"/>
          <w:color w:val="000000" w:themeColor="text1"/>
          <w:sz w:val="20"/>
          <w:szCs w:val="20"/>
          <w:u w:val="single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NATIONALITY:      EGYPTION</w:t>
      </w:r>
    </w:p>
    <w:p w:rsidR="002D7F7C" w:rsidRPr="00D12329" w:rsidRDefault="002D7F7C">
      <w:pPr>
        <w:tabs>
          <w:tab w:val="left" w:pos="3075"/>
        </w:tabs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Place of birth: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  </w:t>
      </w: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EGYPT</w:t>
      </w:r>
    </w:p>
    <w:p w:rsidR="00BB3A38" w:rsidRPr="00D12329" w:rsidRDefault="002D7F7C">
      <w:pPr>
        <w:tabs>
          <w:tab w:val="left" w:pos="3075"/>
        </w:tabs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Date of birth: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   </w:t>
      </w: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Oct -3- 1987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ab/>
      </w:r>
    </w:p>
    <w:p w:rsidR="00BB3A38" w:rsidRPr="00D12329" w:rsidRDefault="002D7F7C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Marital status: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 </w:t>
      </w: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single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</w:t>
      </w:r>
    </w:p>
    <w:p w:rsidR="00BB3A38" w:rsidRPr="00D12329" w:rsidRDefault="002D7F7C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Religion: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            </w:t>
      </w: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MUSLIM</w:t>
      </w:r>
    </w:p>
    <w:p w:rsidR="00BB3A38" w:rsidRPr="00D12329" w:rsidRDefault="002D7F7C" w:rsidP="00037DF2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Visa status: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       </w:t>
      </w:r>
      <w:r w:rsidR="00037DF2"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Visit Visa</w:t>
      </w:r>
      <w:r w:rsidR="00037DF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   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Until:</w:t>
      </w:r>
      <w:r w:rsidR="00037DF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</w:t>
      </w:r>
      <w:r w:rsidR="00037DF2"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t>Nov 18 - 2017</w:t>
      </w:r>
    </w:p>
    <w:p w:rsidR="00BB3A38" w:rsidRPr="00D12329" w:rsidRDefault="002D7F7C" w:rsidP="00E70757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bCs/>
          <w:color w:val="000000" w:themeColor="text1"/>
          <w:sz w:val="20"/>
          <w:szCs w:val="20"/>
        </w:rPr>
        <w:lastRenderedPageBreak/>
        <w:t>Current position: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  </w:t>
      </w:r>
      <w:r w:rsidR="00E70757"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Sales Advisor</w:t>
      </w:r>
    </w:p>
    <w:p w:rsidR="00BB3A38" w:rsidRPr="00D12329" w:rsidRDefault="002D7F7C" w:rsidP="00037DF2">
      <w:pPr>
        <w:rPr>
          <w:rFonts w:ascii="Cambria" w:eastAsia="Calibri" w:hAnsi="Cambria" w:cs="Calibri"/>
          <w:color w:val="000000" w:themeColor="text1"/>
          <w:sz w:val="20"/>
          <w:szCs w:val="20"/>
        </w:rPr>
      </w:pPr>
      <w:r w:rsidRPr="00D12329">
        <w:rPr>
          <w:rFonts w:ascii="Cambria" w:eastAsia="Comic Sans MS" w:hAnsi="Cambria" w:cs="Comic Sans MS"/>
          <w:b/>
          <w:color w:val="000000" w:themeColor="text1"/>
          <w:sz w:val="20"/>
          <w:szCs w:val="20"/>
          <w:u w:val="single"/>
        </w:rPr>
        <w:t>Driving license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:  I've </w:t>
      </w:r>
      <w:r w:rsidR="00037DF2" w:rsidRPr="00D12329">
        <w:rPr>
          <w:rFonts w:ascii="Cambria" w:eastAsia="Calibri" w:hAnsi="Cambria" w:cs="Calibri"/>
          <w:color w:val="000000" w:themeColor="text1"/>
          <w:sz w:val="20"/>
          <w:szCs w:val="20"/>
        </w:rPr>
        <w:t>valid Egyptian</w:t>
      </w: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 xml:space="preserve"> </w:t>
      </w:r>
      <w:r w:rsidRPr="00D12329">
        <w:rPr>
          <w:rFonts w:ascii="Cambria" w:eastAsia="Calibri" w:hAnsi="Cambria" w:cs="Calibri"/>
          <w:color w:val="000000" w:themeColor="text1"/>
          <w:sz w:val="20"/>
          <w:szCs w:val="20"/>
        </w:rPr>
        <w:t xml:space="preserve">Driving license </w:t>
      </w:r>
    </w:p>
    <w:p w:rsidR="00BB3A38" w:rsidRPr="00D12329" w:rsidRDefault="002D7F7C">
      <w:pPr>
        <w:numPr>
          <w:ilvl w:val="0"/>
          <w:numId w:val="9"/>
        </w:numPr>
        <w:ind w:left="720" w:hanging="360"/>
        <w:rPr>
          <w:rFonts w:ascii="Cambria" w:eastAsia="Calibri" w:hAnsi="Cambria" w:cs="Calibri"/>
          <w:b/>
          <w:color w:val="000000" w:themeColor="text1"/>
          <w:sz w:val="20"/>
          <w:szCs w:val="20"/>
        </w:rPr>
      </w:pPr>
      <w:r w:rsidRPr="00D12329">
        <w:rPr>
          <w:rFonts w:ascii="Cambria" w:eastAsia="Calibri" w:hAnsi="Cambria" w:cs="Calibri"/>
          <w:b/>
          <w:color w:val="000000" w:themeColor="text1"/>
          <w:sz w:val="20"/>
          <w:szCs w:val="20"/>
        </w:rPr>
        <w:t>I hereby certify that above statement are true and correct to the best of my knowledge.</w:t>
      </w:r>
    </w:p>
    <w:p w:rsidR="00BB3A38" w:rsidRDefault="00BB3A38">
      <w:pPr>
        <w:rPr>
          <w:rFonts w:ascii="Calibri" w:eastAsia="Calibri" w:hAnsi="Calibri" w:cs="Calibri"/>
        </w:rPr>
      </w:pPr>
    </w:p>
    <w:p w:rsidR="00BB3A38" w:rsidRDefault="00BB3A38">
      <w:pPr>
        <w:rPr>
          <w:rFonts w:ascii="Calibri" w:eastAsia="Calibri" w:hAnsi="Calibri" w:cs="Calibri"/>
        </w:rPr>
      </w:pPr>
    </w:p>
    <w:p w:rsidR="00BB3A38" w:rsidRDefault="00BB3A38">
      <w:pPr>
        <w:rPr>
          <w:rFonts w:ascii="Calibri" w:eastAsia="Calibri" w:hAnsi="Calibri" w:cs="Calibri"/>
        </w:rPr>
      </w:pPr>
    </w:p>
    <w:p w:rsidR="00BB3A38" w:rsidRDefault="00BB3A38">
      <w:pPr>
        <w:rPr>
          <w:rFonts w:ascii="Calibri" w:eastAsia="Calibri" w:hAnsi="Calibri" w:cs="Calibri"/>
        </w:rPr>
      </w:pPr>
    </w:p>
    <w:p w:rsidR="00BB3A38" w:rsidRDefault="00BB3A38">
      <w:pPr>
        <w:rPr>
          <w:rFonts w:ascii="Calibri" w:eastAsia="Calibri" w:hAnsi="Calibri" w:cs="Calibri"/>
        </w:rPr>
      </w:pPr>
    </w:p>
    <w:sectPr w:rsidR="00BB3A38" w:rsidSect="00D12329">
      <w:pgSz w:w="11907" w:h="16839" w:code="9"/>
      <w:pgMar w:top="1440" w:right="1107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770047"/>
    <w:multiLevelType w:val="hybridMultilevel"/>
    <w:tmpl w:val="A734F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EB261D"/>
    <w:multiLevelType w:val="multilevel"/>
    <w:tmpl w:val="E1924A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0C97964"/>
    <w:multiLevelType w:val="multilevel"/>
    <w:tmpl w:val="A42A67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8BD8AE7"/>
    <w:multiLevelType w:val="hybridMultilevel"/>
    <w:tmpl w:val="C8B3CA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E077EAD"/>
    <w:multiLevelType w:val="multilevel"/>
    <w:tmpl w:val="F33E23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0EF0288"/>
    <w:multiLevelType w:val="multilevel"/>
    <w:tmpl w:val="85B04F0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1D277D9"/>
    <w:multiLevelType w:val="multilevel"/>
    <w:tmpl w:val="2D7EC78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9117E1F"/>
    <w:multiLevelType w:val="multilevel"/>
    <w:tmpl w:val="DE4EDB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A410668"/>
    <w:multiLevelType w:val="multilevel"/>
    <w:tmpl w:val="06D42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CFB2D45"/>
    <w:multiLevelType w:val="multilevel"/>
    <w:tmpl w:val="ECFAC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E4B18DE"/>
    <w:multiLevelType w:val="hybridMultilevel"/>
    <w:tmpl w:val="FD54B9E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451A42C9"/>
    <w:multiLevelType w:val="multilevel"/>
    <w:tmpl w:val="A978F9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13C3CF7"/>
    <w:multiLevelType w:val="multilevel"/>
    <w:tmpl w:val="0E1A48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605A5A8C"/>
    <w:multiLevelType w:val="hybridMultilevel"/>
    <w:tmpl w:val="DFC2FF4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6E1E4932"/>
    <w:multiLevelType w:val="multilevel"/>
    <w:tmpl w:val="8CB8EF6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5EE1011"/>
    <w:multiLevelType w:val="hybridMultilevel"/>
    <w:tmpl w:val="31DE7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12"/>
  </w:num>
  <w:num w:numId="6">
    <w:abstractNumId w:val="14"/>
  </w:num>
  <w:num w:numId="7">
    <w:abstractNumId w:val="4"/>
  </w:num>
  <w:num w:numId="8">
    <w:abstractNumId w:val="11"/>
  </w:num>
  <w:num w:numId="9">
    <w:abstractNumId w:val="7"/>
  </w:num>
  <w:num w:numId="10">
    <w:abstractNumId w:val="3"/>
  </w:num>
  <w:num w:numId="11">
    <w:abstractNumId w:val="10"/>
  </w:num>
  <w:num w:numId="12">
    <w:abstractNumId w:val="13"/>
  </w:num>
  <w:num w:numId="13">
    <w:abstractNumId w:val="15"/>
  </w:num>
  <w:num w:numId="14">
    <w:abstractNumId w:val="9"/>
  </w:num>
  <w:num w:numId="15">
    <w:abstractNumId w:val="8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mirrorMargin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sDAwMTKwMLE0szRR0lEKTi0uzszPAykwqgUAKyLQ/SwAAAA="/>
  </w:docVars>
  <w:rsids>
    <w:rsidRoot w:val="00BB3A38"/>
    <w:rsid w:val="00037DF2"/>
    <w:rsid w:val="001F14E9"/>
    <w:rsid w:val="002D7F7C"/>
    <w:rsid w:val="0037098B"/>
    <w:rsid w:val="0047653E"/>
    <w:rsid w:val="004C70F0"/>
    <w:rsid w:val="00554136"/>
    <w:rsid w:val="00683111"/>
    <w:rsid w:val="007A5D9D"/>
    <w:rsid w:val="00831F78"/>
    <w:rsid w:val="00841274"/>
    <w:rsid w:val="00994DA4"/>
    <w:rsid w:val="00A61F72"/>
    <w:rsid w:val="00B572A4"/>
    <w:rsid w:val="00BB3A38"/>
    <w:rsid w:val="00CB47B7"/>
    <w:rsid w:val="00D12329"/>
    <w:rsid w:val="00E7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70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0F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1F7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765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5D9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70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0F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1F7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765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5D9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32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Hossny.373006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Nazmy</dc:creator>
  <cp:lastModifiedBy>348382427</cp:lastModifiedBy>
  <cp:revision>6</cp:revision>
  <cp:lastPrinted>2017-08-21T13:59:00Z</cp:lastPrinted>
  <dcterms:created xsi:type="dcterms:W3CDTF">2017-09-14T20:45:00Z</dcterms:created>
  <dcterms:modified xsi:type="dcterms:W3CDTF">2017-09-19T09:35:00Z</dcterms:modified>
</cp:coreProperties>
</file>